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5D6EE" w14:textId="77777777" w:rsidR="002328B1" w:rsidRDefault="002328B1" w:rsidP="002328B1">
      <w:r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44A46BAD" wp14:editId="72C3AFC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425575" cy="1083945"/>
            <wp:effectExtent l="0" t="0" r="3175" b="1905"/>
            <wp:wrapSquare wrapText="right"/>
            <wp:docPr id="2" name="Picture 2" descr="C:\Users\ti11\AppData\Local\Microsoft\Windows\INetCache\Content.Word\QueensLogo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i11\AppData\Local\Microsoft\Windows\INetCache\Content.Word\QueensLogo_blac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575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33F00" w14:textId="77777777" w:rsidR="002328B1" w:rsidRDefault="002328B1" w:rsidP="002328B1"/>
    <w:p w14:paraId="7E64DB55" w14:textId="77777777" w:rsidR="002328B1" w:rsidRDefault="002328B1" w:rsidP="002328B1"/>
    <w:p w14:paraId="7E3F414A" w14:textId="77777777" w:rsidR="002328B1" w:rsidRDefault="002328B1" w:rsidP="002328B1"/>
    <w:p w14:paraId="5BB8A5FF" w14:textId="77777777" w:rsidR="002328B1" w:rsidRPr="003D042A" w:rsidRDefault="002328B1" w:rsidP="002328B1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3D042A">
        <w:rPr>
          <w:rFonts w:cstheme="minorHAnsi"/>
          <w:b/>
          <w:sz w:val="28"/>
          <w:szCs w:val="28"/>
        </w:rPr>
        <w:t>Finding of a Departure from Academic Integ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2328B1" w:rsidRPr="003D042A" w14:paraId="1582557E" w14:textId="77777777" w:rsidTr="004C4C23">
        <w:trPr>
          <w:trHeight w:val="485"/>
        </w:trPr>
        <w:tc>
          <w:tcPr>
            <w:tcW w:w="3325" w:type="dxa"/>
            <w:shd w:val="clear" w:color="auto" w:fill="E7E6E6" w:themeFill="background2"/>
          </w:tcPr>
          <w:p w14:paraId="55C51A0D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 xml:space="preserve">Student Name </w:t>
            </w:r>
          </w:p>
          <w:p w14:paraId="05854C9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65D773CC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21A38132" w14:textId="77777777" w:rsidTr="004C4C23">
        <w:tc>
          <w:tcPr>
            <w:tcW w:w="3325" w:type="dxa"/>
            <w:shd w:val="clear" w:color="auto" w:fill="E7E6E6" w:themeFill="background2"/>
          </w:tcPr>
          <w:p w14:paraId="44168A54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Student Number</w:t>
            </w:r>
          </w:p>
          <w:p w14:paraId="2FC5A44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4C3B7FD2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52AEA80C" w14:textId="77777777" w:rsidTr="004C4C23">
        <w:tc>
          <w:tcPr>
            <w:tcW w:w="3325" w:type="dxa"/>
            <w:shd w:val="clear" w:color="auto" w:fill="E7E6E6" w:themeFill="background2"/>
          </w:tcPr>
          <w:p w14:paraId="18A00FD7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Student Queen’s Email Address</w:t>
            </w:r>
          </w:p>
          <w:p w14:paraId="4F8C792E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5B11BDE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0A90CBA2" w14:textId="77777777" w:rsidTr="004C4C23">
        <w:tc>
          <w:tcPr>
            <w:tcW w:w="3325" w:type="dxa"/>
            <w:shd w:val="clear" w:color="auto" w:fill="E7E6E6" w:themeFill="background2"/>
          </w:tcPr>
          <w:p w14:paraId="1171B47F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 xml:space="preserve">Instructor Name </w:t>
            </w:r>
          </w:p>
          <w:p w14:paraId="52262156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1BD9B8BC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42AFB1DF" w14:textId="77777777" w:rsidTr="004C4C23">
        <w:tc>
          <w:tcPr>
            <w:tcW w:w="3325" w:type="dxa"/>
            <w:shd w:val="clear" w:color="auto" w:fill="E7E6E6" w:themeFill="background2"/>
          </w:tcPr>
          <w:p w14:paraId="6FE0B654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Instructor Queen’s Email Address</w:t>
            </w:r>
          </w:p>
          <w:p w14:paraId="1ABFA25D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44C4885A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3A010A02" w14:textId="77777777" w:rsidTr="004C4C23">
        <w:tc>
          <w:tcPr>
            <w:tcW w:w="3325" w:type="dxa"/>
            <w:shd w:val="clear" w:color="auto" w:fill="E7E6E6" w:themeFill="background2"/>
          </w:tcPr>
          <w:p w14:paraId="6947954C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Course (Course number, name, term, year)</w:t>
            </w:r>
          </w:p>
        </w:tc>
        <w:tc>
          <w:tcPr>
            <w:tcW w:w="6025" w:type="dxa"/>
          </w:tcPr>
          <w:p w14:paraId="7A3763EA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508C8369" w14:textId="77777777" w:rsidTr="004C4C23">
        <w:tc>
          <w:tcPr>
            <w:tcW w:w="3325" w:type="dxa"/>
            <w:shd w:val="clear" w:color="auto" w:fill="E7E6E6" w:themeFill="background2"/>
          </w:tcPr>
          <w:p w14:paraId="54E9CE42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Mode of Course Delivery (online or on-campus)</w:t>
            </w:r>
          </w:p>
        </w:tc>
        <w:tc>
          <w:tcPr>
            <w:tcW w:w="6025" w:type="dxa"/>
          </w:tcPr>
          <w:p w14:paraId="289AAA85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4AFEFC22" w14:textId="77777777" w:rsidTr="004C4C23">
        <w:tc>
          <w:tcPr>
            <w:tcW w:w="3325" w:type="dxa"/>
            <w:shd w:val="clear" w:color="auto" w:fill="E7E6E6" w:themeFill="background2"/>
          </w:tcPr>
          <w:p w14:paraId="399A3DD8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Value of Work under Investigation (% of total course mark)</w:t>
            </w:r>
          </w:p>
        </w:tc>
        <w:tc>
          <w:tcPr>
            <w:tcW w:w="6025" w:type="dxa"/>
          </w:tcPr>
          <w:p w14:paraId="6D43541E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</w:tbl>
    <w:p w14:paraId="331B7A4C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402F7633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 xml:space="preserve">Type of work submitted for credit: </w:t>
      </w:r>
    </w:p>
    <w:p w14:paraId="77D64C07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28B1" w:rsidRPr="003D042A" w14:paraId="27B9F051" w14:textId="77777777" w:rsidTr="004C4C23">
        <w:trPr>
          <w:trHeight w:val="1070"/>
        </w:trPr>
        <w:tc>
          <w:tcPr>
            <w:tcW w:w="9350" w:type="dxa"/>
          </w:tcPr>
          <w:p w14:paraId="732FB003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07804C85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60042D4E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1B4B02DF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</w:tbl>
    <w:p w14:paraId="23451BF5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2D4E594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 xml:space="preserve">Following the </w:t>
      </w:r>
      <w:r w:rsidRPr="003D042A">
        <w:rPr>
          <w:rFonts w:cstheme="minorHAnsi"/>
          <w:i/>
        </w:rPr>
        <w:t>Notice of Investigation of a Possible Departure from Academic Integrity</w:t>
      </w:r>
      <w:r w:rsidRPr="003D042A">
        <w:rPr>
          <w:rFonts w:cstheme="minorHAnsi"/>
        </w:rPr>
        <w:t xml:space="preserve"> dated ________</w:t>
      </w:r>
      <w:proofErr w:type="gramStart"/>
      <w:r w:rsidRPr="003D042A">
        <w:rPr>
          <w:rFonts w:cstheme="minorHAnsi"/>
        </w:rPr>
        <w:t>_,  I</w:t>
      </w:r>
      <w:proofErr w:type="gramEnd"/>
      <w:r w:rsidRPr="003D042A">
        <w:rPr>
          <w:rFonts w:cstheme="minorHAnsi"/>
        </w:rPr>
        <w:t xml:space="preserve"> have conducted a thorough investigation and concluded that there is sufficient evidence that you engaged in a departure from academic integrity, as described below:</w:t>
      </w:r>
    </w:p>
    <w:p w14:paraId="31C2BE86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1713DF18" w14:textId="77777777" w:rsidR="002328B1" w:rsidRPr="00084E4F" w:rsidRDefault="002328B1" w:rsidP="002328B1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 xml:space="preserve">This constitutes a departure from academic integrity under regulations _____, item: </w:t>
      </w:r>
    </w:p>
    <w:p w14:paraId="706248F9" w14:textId="77777777" w:rsidR="002328B1" w:rsidRPr="00084E4F" w:rsidRDefault="002328B1" w:rsidP="002328B1">
      <w:pPr>
        <w:spacing w:after="0" w:line="240" w:lineRule="auto"/>
        <w:ind w:left="720" w:hanging="360"/>
        <w:rPr>
          <w:rFonts w:cstheme="minorHAnsi"/>
        </w:rPr>
      </w:pPr>
    </w:p>
    <w:p w14:paraId="05966D93" w14:textId="77777777" w:rsidR="002328B1" w:rsidRPr="00084E4F" w:rsidRDefault="002328B1" w:rsidP="002328B1">
      <w:pPr>
        <w:spacing w:after="0" w:line="240" w:lineRule="auto"/>
        <w:ind w:left="720" w:hanging="360"/>
        <w:rPr>
          <w:rFonts w:cstheme="minorHAnsi"/>
        </w:rPr>
        <w:sectPr w:rsidR="002328B1" w:rsidRPr="00084E4F" w:rsidSect="003D042A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F65047" w14:textId="77777777" w:rsidR="002328B1" w:rsidRPr="00084E4F" w:rsidRDefault="001344A5" w:rsidP="002328B1">
      <w:pPr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995534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084E4F">
        <w:rPr>
          <w:rFonts w:eastAsia="MS Gothic" w:cstheme="minorHAnsi"/>
        </w:rPr>
        <w:t xml:space="preserve"> </w:t>
      </w:r>
      <w:r w:rsidR="002328B1" w:rsidRPr="00084E4F">
        <w:rPr>
          <w:rFonts w:cstheme="minorHAnsi"/>
        </w:rPr>
        <w:t xml:space="preserve">Plagiarism </w:t>
      </w:r>
    </w:p>
    <w:p w14:paraId="6272B69E" w14:textId="77777777" w:rsidR="002328B1" w:rsidRPr="00084E4F" w:rsidRDefault="001344A5" w:rsidP="002328B1">
      <w:pPr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1402563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084E4F">
        <w:rPr>
          <w:rFonts w:eastAsia="MS Gothic" w:cstheme="minorHAnsi"/>
        </w:rPr>
        <w:t xml:space="preserve"> </w:t>
      </w:r>
      <w:r w:rsidR="002328B1" w:rsidRPr="00084E4F">
        <w:rPr>
          <w:rFonts w:cstheme="minorHAnsi"/>
        </w:rPr>
        <w:t>Contract cheating</w:t>
      </w:r>
    </w:p>
    <w:p w14:paraId="65D4AAEE" w14:textId="77777777" w:rsidR="002328B1" w:rsidRPr="00084E4F" w:rsidRDefault="001344A5" w:rsidP="002328B1">
      <w:pPr>
        <w:tabs>
          <w:tab w:val="left" w:pos="1410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735932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Use of unauthorized materials </w:t>
      </w:r>
    </w:p>
    <w:p w14:paraId="2AAE5D01" w14:textId="77777777" w:rsidR="002328B1" w:rsidRPr="00084E4F" w:rsidRDefault="001344A5" w:rsidP="002328B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901527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lsification </w:t>
      </w:r>
    </w:p>
    <w:p w14:paraId="7E32C275" w14:textId="77777777" w:rsidR="002328B1" w:rsidRPr="00084E4F" w:rsidRDefault="001344A5" w:rsidP="002328B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887256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orgery/Use of forged materials</w:t>
      </w:r>
    </w:p>
    <w:p w14:paraId="7C5AED33" w14:textId="77777777" w:rsidR="002328B1" w:rsidRPr="00084E4F" w:rsidRDefault="001344A5" w:rsidP="002328B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2024077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cilitation</w:t>
      </w:r>
    </w:p>
    <w:p w14:paraId="474AB08B" w14:textId="77777777" w:rsidR="002328B1" w:rsidRPr="00084E4F" w:rsidRDefault="001344A5" w:rsidP="002328B1">
      <w:pPr>
        <w:spacing w:after="0" w:line="240" w:lineRule="auto"/>
        <w:ind w:left="360" w:hanging="360"/>
        <w:rPr>
          <w:rFonts w:cstheme="minorHAnsi"/>
        </w:rPr>
      </w:pPr>
      <w:sdt>
        <w:sdtPr>
          <w:rPr>
            <w:rFonts w:cstheme="minorHAnsi"/>
          </w:rPr>
          <w:id w:val="-1764677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084E4F">
        <w:rPr>
          <w:rFonts w:eastAsia="MS Gothic" w:cstheme="minorHAnsi"/>
        </w:rPr>
        <w:t xml:space="preserve"> </w:t>
      </w:r>
      <w:r w:rsidR="002328B1" w:rsidRPr="00084E4F">
        <w:rPr>
          <w:rFonts w:cstheme="minorHAnsi"/>
        </w:rPr>
        <w:t xml:space="preserve">Unauthorized use of intellectual property </w:t>
      </w:r>
    </w:p>
    <w:p w14:paraId="17639772" w14:textId="77777777" w:rsidR="002328B1" w:rsidRPr="00084E4F" w:rsidRDefault="001344A5" w:rsidP="002328B1">
      <w:pPr>
        <w:tabs>
          <w:tab w:val="left" w:pos="1965"/>
        </w:tabs>
        <w:spacing w:after="0" w:line="240" w:lineRule="auto"/>
        <w:ind w:left="360" w:hanging="360"/>
        <w:rPr>
          <w:rFonts w:cstheme="minorHAnsi"/>
        </w:rPr>
      </w:pPr>
      <w:sdt>
        <w:sdtPr>
          <w:rPr>
            <w:rFonts w:cstheme="minorHAnsi"/>
          </w:rPr>
          <w:id w:val="1634444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Unauthorized collaboration</w:t>
      </w:r>
    </w:p>
    <w:p w14:paraId="62B5A6CF" w14:textId="77777777" w:rsidR="002328B1" w:rsidRPr="00084E4F" w:rsidRDefault="001344A5" w:rsidP="002328B1">
      <w:pPr>
        <w:tabs>
          <w:tab w:val="left" w:pos="1965"/>
        </w:tabs>
        <w:spacing w:after="0" w:line="240" w:lineRule="auto"/>
        <w:ind w:left="360" w:hanging="360"/>
        <w:rPr>
          <w:rFonts w:cstheme="minorHAnsi"/>
        </w:rPr>
      </w:pPr>
      <w:sdt>
        <w:sdtPr>
          <w:rPr>
            <w:rFonts w:cstheme="minorHAnsi"/>
          </w:rPr>
          <w:id w:val="-1321738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ilure to abide by academic rules</w:t>
      </w:r>
    </w:p>
    <w:p w14:paraId="6DCD4E74" w14:textId="77777777" w:rsidR="002328B1" w:rsidRPr="003D042A" w:rsidRDefault="001344A5" w:rsidP="002328B1">
      <w:pPr>
        <w:tabs>
          <w:tab w:val="left" w:pos="1965"/>
        </w:tabs>
        <w:spacing w:after="0" w:line="240" w:lineRule="auto"/>
        <w:ind w:left="360" w:hanging="360"/>
        <w:rPr>
          <w:rFonts w:cstheme="minorHAnsi"/>
        </w:rPr>
      </w:pPr>
      <w:sdt>
        <w:sdtPr>
          <w:rPr>
            <w:rFonts w:cstheme="minorHAnsi"/>
          </w:rPr>
          <w:id w:val="470179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Departure from the core values of academic integrity</w:t>
      </w:r>
    </w:p>
    <w:p w14:paraId="7847B09F" w14:textId="77777777" w:rsidR="002328B1" w:rsidRPr="003D042A" w:rsidRDefault="002328B1" w:rsidP="002328B1">
      <w:pPr>
        <w:tabs>
          <w:tab w:val="left" w:pos="1965"/>
        </w:tabs>
        <w:spacing w:after="0" w:line="240" w:lineRule="auto"/>
        <w:ind w:left="360" w:hanging="360"/>
        <w:rPr>
          <w:rFonts w:cstheme="minorHAnsi"/>
        </w:rPr>
        <w:sectPr w:rsidR="002328B1" w:rsidRPr="003D042A" w:rsidSect="003D04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14FC6F5" w14:textId="77777777" w:rsidR="002328B1" w:rsidRPr="003D042A" w:rsidRDefault="002328B1" w:rsidP="002328B1">
      <w:pPr>
        <w:tabs>
          <w:tab w:val="left" w:pos="1965"/>
        </w:tabs>
        <w:spacing w:after="0" w:line="240" w:lineRule="auto"/>
        <w:rPr>
          <w:rFonts w:cstheme="minorHAnsi"/>
        </w:rPr>
        <w:sectPr w:rsidR="002328B1" w:rsidRPr="003D042A" w:rsidSect="003D04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C90A74F" w14:textId="77777777" w:rsidR="002328B1" w:rsidRPr="003D042A" w:rsidRDefault="002328B1" w:rsidP="002328B1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3D042A">
        <w:rPr>
          <w:rFonts w:asciiTheme="minorHAnsi" w:hAnsiTheme="minorHAnsi" w:cstheme="minorHAnsi"/>
          <w:sz w:val="22"/>
        </w:rPr>
        <w:lastRenderedPageBreak/>
        <w:t>The evidence on which I base this decision includes (check all that apply):</w:t>
      </w:r>
    </w:p>
    <w:p w14:paraId="746F306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689FD94B" w14:textId="77777777" w:rsidR="002328B1" w:rsidRPr="003D042A" w:rsidRDefault="001344A5" w:rsidP="002328B1">
      <w:pPr>
        <w:tabs>
          <w:tab w:val="left" w:pos="960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1218043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Statements made/evidence presented at the meeting (date and those in attendance below)</w:t>
      </w:r>
    </w:p>
    <w:tbl>
      <w:tblPr>
        <w:tblStyle w:val="TableGrid"/>
        <w:tblpPr w:leftFromText="180" w:rightFromText="180" w:vertAnchor="text" w:horzAnchor="margin" w:tblpXSpec="center" w:tblpY="89"/>
        <w:tblW w:w="7920" w:type="dxa"/>
        <w:tblLook w:val="04A0" w:firstRow="1" w:lastRow="0" w:firstColumn="1" w:lastColumn="0" w:noHBand="0" w:noVBand="1"/>
      </w:tblPr>
      <w:tblGrid>
        <w:gridCol w:w="7920"/>
      </w:tblGrid>
      <w:tr w:rsidR="002328B1" w:rsidRPr="003D042A" w14:paraId="2A566E7F" w14:textId="77777777" w:rsidTr="004C4C23">
        <w:tc>
          <w:tcPr>
            <w:tcW w:w="7920" w:type="dxa"/>
          </w:tcPr>
          <w:p w14:paraId="57600D5A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1AED203F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15FACF9B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51FB220F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</w:tc>
      </w:tr>
    </w:tbl>
    <w:p w14:paraId="50D9B7D5" w14:textId="77777777" w:rsidR="002328B1" w:rsidRPr="003D042A" w:rsidRDefault="002328B1" w:rsidP="002328B1">
      <w:pPr>
        <w:tabs>
          <w:tab w:val="left" w:pos="960"/>
        </w:tabs>
        <w:spacing w:after="0" w:line="240" w:lineRule="auto"/>
        <w:ind w:left="720" w:hanging="360"/>
        <w:rPr>
          <w:rFonts w:cstheme="minorHAnsi"/>
        </w:rPr>
      </w:pPr>
    </w:p>
    <w:p w14:paraId="4B6E3AF9" w14:textId="77777777" w:rsidR="002328B1" w:rsidRPr="003D042A" w:rsidRDefault="002328B1" w:rsidP="002328B1">
      <w:pPr>
        <w:tabs>
          <w:tab w:val="left" w:pos="960"/>
        </w:tabs>
        <w:ind w:left="720" w:hanging="360"/>
        <w:rPr>
          <w:rFonts w:cstheme="minorHAnsi"/>
        </w:rPr>
      </w:pPr>
    </w:p>
    <w:p w14:paraId="5ED93F11" w14:textId="77777777" w:rsidR="002328B1" w:rsidRPr="003D042A" w:rsidRDefault="002328B1" w:rsidP="002328B1">
      <w:pPr>
        <w:tabs>
          <w:tab w:val="left" w:pos="960"/>
        </w:tabs>
        <w:ind w:left="720" w:hanging="360"/>
        <w:rPr>
          <w:rFonts w:cstheme="minorHAnsi"/>
        </w:rPr>
      </w:pPr>
    </w:p>
    <w:p w14:paraId="4F555C7F" w14:textId="77777777" w:rsidR="002328B1" w:rsidRPr="003D042A" w:rsidRDefault="002328B1" w:rsidP="002328B1">
      <w:pPr>
        <w:tabs>
          <w:tab w:val="left" w:pos="960"/>
        </w:tabs>
        <w:spacing w:after="0" w:line="240" w:lineRule="auto"/>
        <w:rPr>
          <w:rFonts w:cstheme="minorHAnsi"/>
        </w:rPr>
      </w:pPr>
    </w:p>
    <w:p w14:paraId="18CA4E81" w14:textId="77777777" w:rsidR="002328B1" w:rsidRPr="003D042A" w:rsidRDefault="001344A5" w:rsidP="002328B1">
      <w:pPr>
        <w:tabs>
          <w:tab w:val="left" w:pos="32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618835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328B1" w:rsidRPr="003D042A">
        <w:rPr>
          <w:rFonts w:cstheme="minorHAnsi"/>
        </w:rPr>
        <w:t xml:space="preserve">   Your written response dated _____________________ (attached)</w:t>
      </w:r>
    </w:p>
    <w:p w14:paraId="24326097" w14:textId="77777777" w:rsidR="002328B1" w:rsidRPr="003D042A" w:rsidRDefault="001344A5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1079822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Documentary evidence provided with the Notice of Investigation (attached)</w:t>
      </w:r>
    </w:p>
    <w:p w14:paraId="3BB03D66" w14:textId="77777777" w:rsidR="002328B1" w:rsidRPr="003D042A" w:rsidRDefault="001344A5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192044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Other documentation considered (attached)</w:t>
      </w:r>
    </w:p>
    <w:p w14:paraId="733042E6" w14:textId="77777777" w:rsidR="002328B1" w:rsidRPr="003D042A" w:rsidRDefault="002328B1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</w:p>
    <w:p w14:paraId="1D837163" w14:textId="77777777" w:rsidR="002328B1" w:rsidRPr="003D042A" w:rsidRDefault="002328B1" w:rsidP="002328B1">
      <w:pPr>
        <w:pStyle w:val="ListParagraph"/>
        <w:numPr>
          <w:ilvl w:val="0"/>
          <w:numId w:val="2"/>
        </w:numPr>
        <w:tabs>
          <w:tab w:val="left" w:pos="1755"/>
        </w:tabs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3D042A">
        <w:rPr>
          <w:rFonts w:asciiTheme="minorHAnsi" w:hAnsiTheme="minorHAnsi" w:cstheme="minorHAnsi"/>
          <w:sz w:val="22"/>
        </w:rPr>
        <w:t>The reasons for my decision are as follows:</w:t>
      </w:r>
    </w:p>
    <w:p w14:paraId="56A191F2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28B1" w:rsidRPr="003D042A" w14:paraId="47AE802A" w14:textId="77777777" w:rsidTr="004C4C23">
        <w:tc>
          <w:tcPr>
            <w:tcW w:w="9350" w:type="dxa"/>
          </w:tcPr>
          <w:p w14:paraId="0F68C67C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41934728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4A1DA7A4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6EB51DCF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3545893C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</w:tc>
      </w:tr>
    </w:tbl>
    <w:p w14:paraId="0C779C09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63A9B167" w14:textId="77777777" w:rsidR="002328B1" w:rsidRPr="003D042A" w:rsidRDefault="002328B1" w:rsidP="002328B1">
      <w:pPr>
        <w:pStyle w:val="ListParagraph"/>
        <w:numPr>
          <w:ilvl w:val="0"/>
          <w:numId w:val="2"/>
        </w:numPr>
        <w:tabs>
          <w:tab w:val="left" w:pos="1755"/>
        </w:tabs>
        <w:spacing w:after="0" w:line="240" w:lineRule="auto"/>
        <w:ind w:left="360"/>
        <w:rPr>
          <w:rFonts w:asciiTheme="minorHAnsi" w:hAnsiTheme="minorHAnsi" w:cstheme="minorHAnsi"/>
          <w:sz w:val="22"/>
        </w:rPr>
      </w:pPr>
      <w:proofErr w:type="gramStart"/>
      <w:r w:rsidRPr="003D042A">
        <w:rPr>
          <w:rFonts w:asciiTheme="minorHAnsi" w:hAnsiTheme="minorHAnsi" w:cstheme="minorHAnsi"/>
          <w:sz w:val="22"/>
        </w:rPr>
        <w:t>On the basis of</w:t>
      </w:r>
      <w:proofErr w:type="gramEnd"/>
      <w:r w:rsidRPr="003D042A">
        <w:rPr>
          <w:rFonts w:asciiTheme="minorHAnsi" w:hAnsiTheme="minorHAnsi" w:cstheme="minorHAnsi"/>
          <w:sz w:val="22"/>
        </w:rPr>
        <w:t xml:space="preserve"> all the evidence currently available to me, I have decided to:</w:t>
      </w:r>
    </w:p>
    <w:p w14:paraId="000795BD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3E08148E" w14:textId="53CA4742" w:rsidR="002328B1" w:rsidRPr="00084E4F" w:rsidRDefault="001344A5" w:rsidP="002328B1">
      <w:pPr>
        <w:tabs>
          <w:tab w:val="left" w:pos="1095"/>
        </w:tabs>
        <w:spacing w:after="0" w:line="240" w:lineRule="auto"/>
        <w:ind w:left="1095" w:hanging="375"/>
        <w:rPr>
          <w:rFonts w:cstheme="minorHAnsi"/>
        </w:rPr>
      </w:pPr>
      <w:sdt>
        <w:sdtPr>
          <w:rPr>
            <w:rFonts w:cstheme="minorHAnsi"/>
          </w:rPr>
          <w:id w:val="1946341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Impose the following remedy or sanction (includ</w:t>
      </w:r>
      <w:r w:rsidR="00084E4F">
        <w:rPr>
          <w:rFonts w:cstheme="minorHAnsi"/>
        </w:rPr>
        <w:t xml:space="preserve">ing the </w:t>
      </w:r>
      <w:r w:rsidR="002328B1" w:rsidRPr="00084E4F">
        <w:rPr>
          <w:rFonts w:cstheme="minorHAnsi"/>
        </w:rPr>
        <w:t>submission date if new work is to be done):</w:t>
      </w:r>
    </w:p>
    <w:p w14:paraId="57095B76" w14:textId="77777777" w:rsidR="002328B1" w:rsidRPr="00084E4F" w:rsidRDefault="002328B1" w:rsidP="002328B1">
      <w:pPr>
        <w:tabs>
          <w:tab w:val="left" w:pos="1095"/>
        </w:tabs>
        <w:spacing w:after="0" w:line="240" w:lineRule="auto"/>
        <w:ind w:firstLine="720"/>
        <w:rPr>
          <w:rFonts w:cstheme="minorHAnsi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2328B1" w:rsidRPr="00084E4F" w14:paraId="0DD94185" w14:textId="77777777" w:rsidTr="004C4C23">
        <w:tc>
          <w:tcPr>
            <w:tcW w:w="8275" w:type="dxa"/>
          </w:tcPr>
          <w:p w14:paraId="1D06971C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20DFCD76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44D9FBDD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79A01883" w14:textId="77777777" w:rsidR="002328B1" w:rsidRPr="00084E4F" w:rsidRDefault="002328B1" w:rsidP="004C4C23">
            <w:pPr>
              <w:tabs>
                <w:tab w:val="left" w:pos="1890"/>
              </w:tabs>
              <w:ind w:firstLine="720"/>
              <w:rPr>
                <w:rFonts w:cstheme="minorHAnsi"/>
              </w:rPr>
            </w:pPr>
            <w:r w:rsidRPr="00084E4F">
              <w:rPr>
                <w:rFonts w:cstheme="minorHAnsi"/>
              </w:rPr>
              <w:tab/>
            </w:r>
          </w:p>
        </w:tc>
      </w:tr>
    </w:tbl>
    <w:p w14:paraId="62B33C65" w14:textId="77777777" w:rsidR="002328B1" w:rsidRPr="00084E4F" w:rsidRDefault="002328B1" w:rsidP="002328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</w:p>
    <w:p w14:paraId="1120C78F" w14:textId="77777777" w:rsidR="002328B1" w:rsidRPr="00084E4F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  <w:r w:rsidRPr="00084E4F">
        <w:rPr>
          <w:rFonts w:cstheme="minorHAnsi"/>
        </w:rPr>
        <w:tab/>
      </w:r>
      <w:r w:rsidRPr="00084E4F">
        <w:rPr>
          <w:rFonts w:cstheme="minorHAnsi"/>
        </w:rPr>
        <w:tab/>
        <w:t xml:space="preserve">And consider this to be a: </w:t>
      </w:r>
      <w:sdt>
        <w:sdtPr>
          <w:rPr>
            <w:rFonts w:cstheme="minorHAnsi"/>
          </w:rPr>
          <w:id w:val="575169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Pr="00084E4F">
        <w:rPr>
          <w:rFonts w:cstheme="minorHAnsi"/>
        </w:rPr>
        <w:t xml:space="preserve"> Level I, or </w:t>
      </w:r>
      <w:sdt>
        <w:sdtPr>
          <w:rPr>
            <w:rFonts w:cstheme="minorHAnsi"/>
          </w:rPr>
          <w:id w:val="1710762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Pr="00084E4F">
        <w:rPr>
          <w:rFonts w:cstheme="minorHAnsi"/>
        </w:rPr>
        <w:t xml:space="preserve"> Level II Departure from Academic Integrity.</w:t>
      </w:r>
    </w:p>
    <w:p w14:paraId="31947CC3" w14:textId="77777777" w:rsidR="002328B1" w:rsidRPr="00084E4F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ind w:left="1080"/>
        <w:rPr>
          <w:rFonts w:cstheme="minorHAnsi"/>
        </w:rPr>
      </w:pPr>
      <w:r w:rsidRPr="00084E4F">
        <w:rPr>
          <w:rFonts w:cstheme="minorHAnsi"/>
        </w:rPr>
        <w:t>Note that:</w:t>
      </w:r>
    </w:p>
    <w:p w14:paraId="28830714" w14:textId="460553CB" w:rsidR="002328B1" w:rsidRPr="00084E4F" w:rsidRDefault="002328B1" w:rsidP="002328B1">
      <w:pPr>
        <w:pStyle w:val="ListParagraph"/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>Level I findings are retained in a separate academic integrity file in the Faculty/ School Office</w:t>
      </w:r>
      <w:r w:rsidR="00DD75B8">
        <w:rPr>
          <w:rFonts w:asciiTheme="minorHAnsi" w:hAnsiTheme="minorHAnsi" w:cstheme="minorHAnsi"/>
          <w:sz w:val="22"/>
        </w:rPr>
        <w:t xml:space="preserve"> and</w:t>
      </w:r>
      <w:r w:rsidRPr="00084E4F">
        <w:rPr>
          <w:rFonts w:asciiTheme="minorHAnsi" w:hAnsiTheme="minorHAnsi" w:cstheme="minorHAnsi"/>
          <w:sz w:val="22"/>
        </w:rPr>
        <w:t xml:space="preserve"> are only accessed in the case of a subsequent finding</w:t>
      </w:r>
      <w:r w:rsidR="00DD75B8">
        <w:rPr>
          <w:rFonts w:asciiTheme="minorHAnsi" w:hAnsiTheme="minorHAnsi" w:cstheme="minorHAnsi"/>
          <w:sz w:val="22"/>
        </w:rPr>
        <w:t>.  If you do not have a subsequent finding of a departure from academic integrity</w:t>
      </w:r>
      <w:r w:rsidRPr="00084E4F">
        <w:rPr>
          <w:rFonts w:asciiTheme="minorHAnsi" w:hAnsiTheme="minorHAnsi" w:cstheme="minorHAnsi"/>
          <w:sz w:val="22"/>
        </w:rPr>
        <w:t xml:space="preserve">, </w:t>
      </w:r>
      <w:r w:rsidR="00DD75B8">
        <w:rPr>
          <w:rFonts w:asciiTheme="minorHAnsi" w:hAnsiTheme="minorHAnsi" w:cstheme="minorHAnsi"/>
          <w:sz w:val="22"/>
        </w:rPr>
        <w:t xml:space="preserve">the current finding will not be added to your official Faculty/School file.  Level I findings </w:t>
      </w:r>
      <w:r w:rsidRPr="00084E4F">
        <w:rPr>
          <w:rFonts w:asciiTheme="minorHAnsi" w:hAnsiTheme="minorHAnsi" w:cstheme="minorHAnsi"/>
          <w:sz w:val="22"/>
        </w:rPr>
        <w:t>are destroyed upon your graduation</w:t>
      </w:r>
      <w:r w:rsidR="00DD75B8">
        <w:rPr>
          <w:rFonts w:asciiTheme="minorHAnsi" w:hAnsiTheme="minorHAnsi" w:cstheme="minorHAnsi"/>
          <w:sz w:val="22"/>
        </w:rPr>
        <w:t>.</w:t>
      </w:r>
    </w:p>
    <w:p w14:paraId="45B3539F" w14:textId="771F5B12" w:rsidR="002328B1" w:rsidRPr="00084E4F" w:rsidRDefault="002328B1" w:rsidP="002328B1">
      <w:pPr>
        <w:pStyle w:val="ListParagraph"/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 xml:space="preserve">Level II findings are retained in your official Faculty/School file and are </w:t>
      </w:r>
      <w:r w:rsidR="00DD75B8">
        <w:rPr>
          <w:rFonts w:asciiTheme="minorHAnsi" w:hAnsiTheme="minorHAnsi" w:cstheme="minorHAnsi"/>
          <w:sz w:val="22"/>
        </w:rPr>
        <w:t>retain</w:t>
      </w:r>
      <w:r w:rsidRPr="00084E4F">
        <w:rPr>
          <w:rFonts w:asciiTheme="minorHAnsi" w:hAnsiTheme="minorHAnsi" w:cstheme="minorHAnsi"/>
          <w:sz w:val="22"/>
        </w:rPr>
        <w:t>ed</w:t>
      </w:r>
      <w:r w:rsidR="00DD75B8">
        <w:rPr>
          <w:rFonts w:asciiTheme="minorHAnsi" w:hAnsiTheme="minorHAnsi" w:cstheme="minorHAnsi"/>
          <w:sz w:val="22"/>
        </w:rPr>
        <w:t xml:space="preserve"> for </w:t>
      </w:r>
      <w:r w:rsidRPr="00084E4F">
        <w:rPr>
          <w:rFonts w:asciiTheme="minorHAnsi" w:hAnsiTheme="minorHAnsi" w:cstheme="minorHAnsi"/>
          <w:sz w:val="22"/>
        </w:rPr>
        <w:t>10 years after your graduation.</w:t>
      </w:r>
    </w:p>
    <w:p w14:paraId="0B9BCDF0" w14:textId="77777777" w:rsidR="002328B1" w:rsidRPr="003D042A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  <w:r w:rsidRPr="00084E4F">
        <w:rPr>
          <w:rFonts w:cstheme="minorHAnsi"/>
          <w:b/>
        </w:rPr>
        <w:t>OR</w:t>
      </w:r>
    </w:p>
    <w:p w14:paraId="73381520" w14:textId="01A9A870" w:rsidR="002328B1" w:rsidRPr="003D042A" w:rsidRDefault="001344A5" w:rsidP="002328B1">
      <w:pPr>
        <w:tabs>
          <w:tab w:val="left" w:pos="1080"/>
        </w:tabs>
        <w:spacing w:after="0" w:line="240" w:lineRule="auto"/>
        <w:ind w:left="1080" w:hanging="360"/>
        <w:rPr>
          <w:rFonts w:cstheme="minorHAnsi"/>
        </w:rPr>
      </w:pPr>
      <w:sdt>
        <w:sdtPr>
          <w:rPr>
            <w:rFonts w:cstheme="minorHAnsi"/>
          </w:rPr>
          <w:id w:val="1941180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</w:t>
      </w:r>
      <w:r w:rsidR="002328B1">
        <w:rPr>
          <w:rFonts w:cstheme="minorHAnsi"/>
        </w:rPr>
        <w:tab/>
      </w:r>
      <w:r w:rsidR="002328B1" w:rsidRPr="003D042A">
        <w:rPr>
          <w:rFonts w:cstheme="minorHAnsi"/>
        </w:rPr>
        <w:t>Refer this matter to the Faculty/School Academic Integrity (AI) Administrator, because there is a record of a previous finding of a departure from academic integrity in the Faculty/School Office</w:t>
      </w:r>
      <w:r w:rsidR="00DD75B8">
        <w:rPr>
          <w:rFonts w:cstheme="minorHAnsi"/>
        </w:rPr>
        <w:t xml:space="preserve">.  I have made a finding of a departure from academic integrity but due to the previous finding, the Faculty/School will decide the </w:t>
      </w:r>
      <w:r w:rsidR="002328B1" w:rsidRPr="003D042A">
        <w:rPr>
          <w:rFonts w:cstheme="minorHAnsi"/>
        </w:rPr>
        <w:t>remedy or sanction</w:t>
      </w:r>
      <w:r w:rsidR="00DD75B8">
        <w:rPr>
          <w:rFonts w:cstheme="minorHAnsi"/>
        </w:rPr>
        <w:t xml:space="preserve">. </w:t>
      </w:r>
      <w:r w:rsidR="002328B1" w:rsidRPr="003D042A">
        <w:rPr>
          <w:rFonts w:cstheme="minorHAnsi"/>
        </w:rPr>
        <w:t xml:space="preserve"> The AI Administrator will contact you </w:t>
      </w:r>
      <w:proofErr w:type="gramStart"/>
      <w:r w:rsidR="002328B1" w:rsidRPr="003D042A">
        <w:rPr>
          <w:rFonts w:cstheme="minorHAnsi"/>
        </w:rPr>
        <w:t>in the near future</w:t>
      </w:r>
      <w:proofErr w:type="gramEnd"/>
      <w:r w:rsidR="002328B1" w:rsidRPr="003D042A">
        <w:rPr>
          <w:rFonts w:cstheme="minorHAnsi"/>
        </w:rPr>
        <w:t xml:space="preserve"> regarding this referral.</w:t>
      </w:r>
    </w:p>
    <w:p w14:paraId="498F5B85" w14:textId="77777777" w:rsidR="002328B1" w:rsidRPr="003D042A" w:rsidRDefault="002328B1" w:rsidP="002328B1">
      <w:pPr>
        <w:tabs>
          <w:tab w:val="left" w:pos="1020"/>
        </w:tabs>
        <w:spacing w:after="0" w:line="240" w:lineRule="auto"/>
        <w:rPr>
          <w:rFonts w:cstheme="minorHAnsi"/>
          <w:b/>
        </w:rPr>
      </w:pPr>
      <w:r w:rsidRPr="003D042A">
        <w:rPr>
          <w:rFonts w:cstheme="minorHAnsi"/>
          <w:b/>
        </w:rPr>
        <w:t>OR</w:t>
      </w:r>
    </w:p>
    <w:p w14:paraId="1BB6D090" w14:textId="19D340C6" w:rsidR="002328B1" w:rsidRPr="003D042A" w:rsidRDefault="001344A5" w:rsidP="002328B1">
      <w:pPr>
        <w:tabs>
          <w:tab w:val="left" w:pos="1080"/>
        </w:tabs>
        <w:spacing w:after="0" w:line="240" w:lineRule="auto"/>
        <w:ind w:left="1080" w:hanging="360"/>
        <w:rPr>
          <w:rFonts w:cstheme="minorHAnsi"/>
        </w:rPr>
      </w:pPr>
      <w:sdt>
        <w:sdtPr>
          <w:rPr>
            <w:rFonts w:cstheme="minorHAnsi"/>
          </w:rPr>
          <w:id w:val="1462221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</w:t>
      </w:r>
      <w:r w:rsidR="002328B1">
        <w:rPr>
          <w:rFonts w:cstheme="minorHAnsi"/>
        </w:rPr>
        <w:tab/>
      </w:r>
      <w:r w:rsidR="002328B1" w:rsidRPr="003D042A">
        <w:rPr>
          <w:rFonts w:cstheme="minorHAnsi"/>
        </w:rPr>
        <w:t>Refer this matter to the Faculty/School Academic Integrity (AI) Administrator.</w:t>
      </w:r>
      <w:r w:rsidR="00DD75B8">
        <w:rPr>
          <w:rFonts w:cstheme="minorHAnsi"/>
        </w:rPr>
        <w:t xml:space="preserve">  I have made a finding of a departure from academic integrity but due to the seriousness of the incident, the Faculty/School will decide the </w:t>
      </w:r>
      <w:r w:rsidR="00DD75B8" w:rsidRPr="003D042A">
        <w:rPr>
          <w:rFonts w:cstheme="minorHAnsi"/>
        </w:rPr>
        <w:t>remedy or sanction</w:t>
      </w:r>
      <w:r w:rsidR="00DD75B8">
        <w:rPr>
          <w:rFonts w:cstheme="minorHAnsi"/>
        </w:rPr>
        <w:t xml:space="preserve">.  </w:t>
      </w:r>
      <w:r w:rsidR="002328B1" w:rsidRPr="003D042A">
        <w:rPr>
          <w:rFonts w:cstheme="minorHAnsi"/>
        </w:rPr>
        <w:t xml:space="preserve">The AI Administrator will contact you </w:t>
      </w:r>
      <w:proofErr w:type="gramStart"/>
      <w:r w:rsidR="002328B1" w:rsidRPr="003D042A">
        <w:rPr>
          <w:rFonts w:cstheme="minorHAnsi"/>
        </w:rPr>
        <w:t>in the near future</w:t>
      </w:r>
      <w:proofErr w:type="gramEnd"/>
      <w:r w:rsidR="002328B1" w:rsidRPr="003D042A">
        <w:rPr>
          <w:rFonts w:cstheme="minorHAnsi"/>
        </w:rPr>
        <w:t xml:space="preserve"> regarding this referral.</w:t>
      </w:r>
    </w:p>
    <w:p w14:paraId="46253570" w14:textId="77777777" w:rsidR="00DD75B8" w:rsidRDefault="00DD75B8" w:rsidP="002328B1">
      <w:pPr>
        <w:spacing w:after="0" w:line="240" w:lineRule="auto"/>
        <w:rPr>
          <w:rFonts w:cstheme="minorHAnsi"/>
          <w:lang w:val="en-CA"/>
        </w:rPr>
      </w:pPr>
    </w:p>
    <w:p w14:paraId="4F6BF695" w14:textId="3BCD182C" w:rsidR="002328B1" w:rsidRPr="00084E4F" w:rsidRDefault="002328B1" w:rsidP="002328B1">
      <w:pPr>
        <w:spacing w:after="0" w:line="240" w:lineRule="auto"/>
        <w:rPr>
          <w:rFonts w:cstheme="minorHAnsi"/>
          <w:lang w:val="en-CA"/>
        </w:rPr>
      </w:pPr>
      <w:r w:rsidRPr="00084E4F">
        <w:rPr>
          <w:rFonts w:cstheme="minorHAnsi"/>
          <w:lang w:val="en-CA"/>
        </w:rPr>
        <w:t xml:space="preserve">You have the right to appeal this finding, the penalty/sanction, or both to the Faculty/School.  You should </w:t>
      </w:r>
      <w:r w:rsidRPr="00084E4F">
        <w:rPr>
          <w:rFonts w:cstheme="minorHAnsi"/>
        </w:rPr>
        <w:t xml:space="preserve">refer to Academic Integrity regulations for your Faculty/School to determine the process and timeline for submitting an appeal, as well as to access the required form (see links below).  You may also </w:t>
      </w:r>
      <w:r w:rsidRPr="00084E4F">
        <w:rPr>
          <w:rFonts w:cstheme="minorHAnsi"/>
          <w:lang w:val="en-CA"/>
        </w:rPr>
        <w:t>contact the Office of the University Ombudsperson for information about student rights and responsibilities and guidance on policy and procedure (</w:t>
      </w:r>
      <w:hyperlink r:id="rId13" w:history="1">
        <w:r w:rsidRPr="00084E4F">
          <w:rPr>
            <w:rStyle w:val="Hyperlink"/>
            <w:rFonts w:cstheme="minorHAnsi"/>
            <w:lang w:val="en-CA"/>
          </w:rPr>
          <w:t>www.queensu.ca/ombuds)</w:t>
        </w:r>
      </w:hyperlink>
      <w:r w:rsidRPr="00084E4F">
        <w:rPr>
          <w:rFonts w:cstheme="minorHAnsi"/>
          <w:lang w:val="en-CA"/>
        </w:rPr>
        <w:t>.</w:t>
      </w:r>
    </w:p>
    <w:p w14:paraId="7BDF9CE6" w14:textId="77777777" w:rsidR="002328B1" w:rsidRPr="00084E4F" w:rsidRDefault="002328B1" w:rsidP="002328B1">
      <w:pPr>
        <w:spacing w:after="0" w:line="240" w:lineRule="auto"/>
        <w:rPr>
          <w:rFonts w:cstheme="minorHAnsi"/>
          <w:lang w:val="en-CA"/>
        </w:rPr>
      </w:pPr>
    </w:p>
    <w:p w14:paraId="4C931D8A" w14:textId="0B2D1F21" w:rsidR="002328B1" w:rsidRPr="003D042A" w:rsidRDefault="00084E4F" w:rsidP="002328B1">
      <w:pPr>
        <w:spacing w:after="0" w:line="240" w:lineRule="auto"/>
        <w:rPr>
          <w:rFonts w:cstheme="minorHAnsi"/>
          <w:lang w:val="en-CA"/>
        </w:rPr>
      </w:pPr>
      <w:r>
        <w:rPr>
          <w:rFonts w:cstheme="minorHAnsi"/>
          <w:lang w:val="en-CA"/>
        </w:rPr>
        <w:t>Please n</w:t>
      </w:r>
      <w:r w:rsidR="002328B1" w:rsidRPr="00084E4F">
        <w:rPr>
          <w:rFonts w:cstheme="minorHAnsi"/>
          <w:lang w:val="en-CA"/>
        </w:rPr>
        <w:t>ote that if the case is being referred to the Faculty/School for sanctioning</w:t>
      </w:r>
      <w:r>
        <w:rPr>
          <w:rFonts w:cstheme="minorHAnsi"/>
          <w:lang w:val="en-CA"/>
        </w:rPr>
        <w:t xml:space="preserve"> as </w:t>
      </w:r>
      <w:r w:rsidRPr="00084E4F">
        <w:rPr>
          <w:rFonts w:cstheme="minorHAnsi"/>
          <w:lang w:val="en-CA"/>
        </w:rPr>
        <w:t>indicated above</w:t>
      </w:r>
      <w:r w:rsidR="002328B1" w:rsidRPr="00084E4F">
        <w:rPr>
          <w:rFonts w:cstheme="minorHAnsi"/>
          <w:lang w:val="en-CA"/>
        </w:rPr>
        <w:t>, you cannot appeal the finding until the sanction has been determined.</w:t>
      </w:r>
    </w:p>
    <w:p w14:paraId="42E105E2" w14:textId="77777777" w:rsidR="002328B1" w:rsidRPr="003D042A" w:rsidRDefault="002328B1" w:rsidP="002328B1">
      <w:pPr>
        <w:spacing w:after="0" w:line="240" w:lineRule="auto"/>
        <w:rPr>
          <w:rFonts w:cstheme="minorHAnsi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6745"/>
      </w:tblGrid>
      <w:tr w:rsidR="002328B1" w:rsidRPr="003D042A" w14:paraId="668AD65F" w14:textId="77777777" w:rsidTr="004C4C23">
        <w:tc>
          <w:tcPr>
            <w:tcW w:w="1885" w:type="dxa"/>
            <w:shd w:val="clear" w:color="auto" w:fill="E7E6E6" w:themeFill="background2"/>
          </w:tcPr>
          <w:p w14:paraId="4DAB8545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  <w:r w:rsidRPr="003D042A">
              <w:rPr>
                <w:rFonts w:cstheme="minorHAnsi"/>
              </w:rPr>
              <w:t>Date</w:t>
            </w:r>
          </w:p>
          <w:p w14:paraId="48247D8F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  <w:tc>
          <w:tcPr>
            <w:tcW w:w="6745" w:type="dxa"/>
          </w:tcPr>
          <w:p w14:paraId="3AF1BA74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</w:tr>
    </w:tbl>
    <w:p w14:paraId="774ED95E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26F5E9B4" w14:textId="77777777" w:rsidR="002328B1" w:rsidRPr="003D042A" w:rsidRDefault="002328B1" w:rsidP="002328B1">
      <w:pPr>
        <w:spacing w:after="0" w:line="240" w:lineRule="auto"/>
        <w:rPr>
          <w:rFonts w:cstheme="minorHAnsi"/>
          <w:b/>
          <w:bCs/>
        </w:rPr>
      </w:pPr>
    </w:p>
    <w:p w14:paraId="4313704A" w14:textId="77777777" w:rsidR="002328B1" w:rsidRPr="003D042A" w:rsidRDefault="002328B1" w:rsidP="002328B1">
      <w:pPr>
        <w:rPr>
          <w:rFonts w:cstheme="minorHAnsi"/>
          <w:b/>
          <w:bCs/>
        </w:rPr>
      </w:pPr>
      <w:r w:rsidRPr="003D042A">
        <w:rPr>
          <w:rFonts w:cstheme="minorHAnsi"/>
          <w:b/>
          <w:bCs/>
        </w:rPr>
        <w:t>Resources for Students:</w:t>
      </w:r>
    </w:p>
    <w:p w14:paraId="5BC78ED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ab/>
        <w:t>Faculty of Arts and Science</w:t>
      </w:r>
      <w:r w:rsidRPr="003D042A">
        <w:rPr>
          <w:rFonts w:cstheme="minorHAnsi"/>
        </w:rPr>
        <w:tab/>
      </w:r>
    </w:p>
    <w:p w14:paraId="11BEA9CA" w14:textId="77777777" w:rsidR="002328B1" w:rsidRPr="003D042A" w:rsidRDefault="001344A5" w:rsidP="002328B1">
      <w:pPr>
        <w:ind w:firstLine="720"/>
        <w:rPr>
          <w:rFonts w:cstheme="minorHAnsi"/>
        </w:rPr>
      </w:pPr>
      <w:hyperlink r:id="rId14" w:history="1">
        <w:r w:rsidR="002328B1" w:rsidRPr="003D042A">
          <w:rPr>
            <w:rStyle w:val="Hyperlink"/>
            <w:rFonts w:cstheme="minorHAnsi"/>
          </w:rPr>
          <w:t>https://www.queensu.ca/artsci/students-at-queens/academic-integrity</w:t>
        </w:r>
      </w:hyperlink>
    </w:p>
    <w:p w14:paraId="5A847742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Education</w:t>
      </w:r>
    </w:p>
    <w:p w14:paraId="26E006C1" w14:textId="77777777" w:rsidR="002328B1" w:rsidRPr="003D042A" w:rsidRDefault="001344A5" w:rsidP="002328B1">
      <w:pPr>
        <w:ind w:firstLine="720"/>
        <w:rPr>
          <w:rFonts w:cstheme="minorHAnsi"/>
        </w:rPr>
      </w:pPr>
      <w:hyperlink r:id="rId15" w:history="1">
        <w:r w:rsidR="002328B1" w:rsidRPr="003D042A">
          <w:rPr>
            <w:rStyle w:val="Hyperlink"/>
            <w:rFonts w:cstheme="minorHAnsi"/>
          </w:rPr>
          <w:t>https://educ.queensu.ca/regulations-policies</w:t>
        </w:r>
      </w:hyperlink>
    </w:p>
    <w:p w14:paraId="7B6FE38A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Engineering and Applied Science</w:t>
      </w:r>
    </w:p>
    <w:p w14:paraId="0E7925A3" w14:textId="77777777" w:rsidR="002328B1" w:rsidRPr="003D042A" w:rsidRDefault="001344A5" w:rsidP="002328B1">
      <w:pPr>
        <w:ind w:firstLine="720"/>
        <w:rPr>
          <w:rFonts w:cstheme="minorHAnsi"/>
        </w:rPr>
      </w:pPr>
      <w:hyperlink r:id="rId16" w:history="1">
        <w:r w:rsidR="002328B1" w:rsidRPr="003D042A">
          <w:rPr>
            <w:rStyle w:val="Hyperlink"/>
            <w:rFonts w:cstheme="minorHAnsi"/>
          </w:rPr>
          <w:t>https://calendar.engineering.queensu.ca/content.php?catoid=8&amp;navoid=207</w:t>
        </w:r>
      </w:hyperlink>
    </w:p>
    <w:p w14:paraId="58A5A578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Health Sciences</w:t>
      </w:r>
    </w:p>
    <w:p w14:paraId="65C9E2D4" w14:textId="77777777" w:rsidR="002328B1" w:rsidRPr="003D042A" w:rsidRDefault="002328B1" w:rsidP="002328B1">
      <w:pPr>
        <w:spacing w:after="0" w:line="240" w:lineRule="auto"/>
        <w:ind w:left="720" w:firstLine="360"/>
        <w:rPr>
          <w:rFonts w:cstheme="minorHAnsi"/>
        </w:rPr>
      </w:pPr>
      <w:r w:rsidRPr="003D042A">
        <w:rPr>
          <w:rFonts w:cstheme="minorHAnsi"/>
        </w:rPr>
        <w:t xml:space="preserve">Bachelor of Health Sciences - </w:t>
      </w:r>
      <w:hyperlink r:id="rId17" w:history="1">
        <w:r w:rsidRPr="003D042A">
          <w:rPr>
            <w:rStyle w:val="Hyperlink"/>
            <w:rFonts w:cstheme="minorHAnsi"/>
          </w:rPr>
          <w:t>https://bhsc.queensu.ca/current-students/academic-calendar</w:t>
        </w:r>
      </w:hyperlink>
    </w:p>
    <w:p w14:paraId="0D0FD0FC" w14:textId="77777777" w:rsidR="002328B1" w:rsidRPr="003D042A" w:rsidRDefault="002328B1" w:rsidP="002328B1">
      <w:pPr>
        <w:ind w:left="360" w:firstLine="720"/>
        <w:rPr>
          <w:rFonts w:cstheme="minorHAnsi"/>
        </w:rPr>
      </w:pPr>
      <w:r w:rsidRPr="003D042A">
        <w:rPr>
          <w:rFonts w:cstheme="minorHAnsi"/>
        </w:rPr>
        <w:t xml:space="preserve">School of Nursing - </w:t>
      </w:r>
      <w:hyperlink r:id="rId18" w:history="1">
        <w:r w:rsidRPr="003D042A">
          <w:rPr>
            <w:rStyle w:val="Hyperlink"/>
            <w:rFonts w:cstheme="minorHAnsi"/>
          </w:rPr>
          <w:t>https://nursing.queensu.ca/academic-calendar</w:t>
        </w:r>
      </w:hyperlink>
    </w:p>
    <w:p w14:paraId="32D11197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Law</w:t>
      </w:r>
    </w:p>
    <w:p w14:paraId="199C909F" w14:textId="77777777" w:rsidR="002328B1" w:rsidRPr="003D042A" w:rsidRDefault="001344A5" w:rsidP="002328B1">
      <w:pPr>
        <w:ind w:firstLine="720"/>
        <w:rPr>
          <w:rFonts w:cstheme="minorHAnsi"/>
        </w:rPr>
      </w:pPr>
      <w:hyperlink r:id="rId19" w:history="1">
        <w:r w:rsidR="002328B1" w:rsidRPr="003D042A">
          <w:rPr>
            <w:rStyle w:val="Hyperlink"/>
            <w:rFonts w:cstheme="minorHAnsi"/>
          </w:rPr>
          <w:t>https://law.queensu.ca/programs/jd/student-support/academic-integrity</w:t>
        </w:r>
      </w:hyperlink>
    </w:p>
    <w:p w14:paraId="2664D12C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chool of Graduate Studies</w:t>
      </w:r>
    </w:p>
    <w:p w14:paraId="04B93B50" w14:textId="77777777" w:rsidR="002328B1" w:rsidRPr="003D042A" w:rsidRDefault="001344A5" w:rsidP="002328B1">
      <w:pPr>
        <w:ind w:firstLine="720"/>
        <w:rPr>
          <w:rFonts w:cstheme="minorHAnsi"/>
        </w:rPr>
      </w:pPr>
      <w:hyperlink r:id="rId20" w:history="1">
        <w:r w:rsidR="002328B1" w:rsidRPr="003D042A">
          <w:rPr>
            <w:rStyle w:val="Hyperlink"/>
            <w:rFonts w:cstheme="minorHAnsi"/>
          </w:rPr>
          <w:t>https://www.queensu.ca/sgs/graduate-calendar/academic-integrity-policy</w:t>
        </w:r>
      </w:hyperlink>
    </w:p>
    <w:p w14:paraId="512513A0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chool of Policy Studies</w:t>
      </w:r>
    </w:p>
    <w:p w14:paraId="166EB75F" w14:textId="77777777" w:rsidR="002328B1" w:rsidRPr="003D042A" w:rsidRDefault="001344A5" w:rsidP="002328B1">
      <w:pPr>
        <w:ind w:firstLine="720"/>
        <w:rPr>
          <w:rFonts w:cstheme="minorHAnsi"/>
        </w:rPr>
      </w:pPr>
      <w:hyperlink r:id="rId21" w:history="1">
        <w:r w:rsidR="002328B1" w:rsidRPr="003D042A">
          <w:rPr>
            <w:rStyle w:val="Hyperlink"/>
            <w:rFonts w:cstheme="minorHAnsi"/>
          </w:rPr>
          <w:t>https://www.queensu.ca/sps/current-students/academic-procedures/academic-integrity-policy</w:t>
        </w:r>
      </w:hyperlink>
    </w:p>
    <w:p w14:paraId="307D6D9C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mith School of Business</w:t>
      </w:r>
    </w:p>
    <w:p w14:paraId="56E2D90E" w14:textId="77777777" w:rsidR="002328B1" w:rsidRPr="003D042A" w:rsidRDefault="001344A5" w:rsidP="002328B1">
      <w:pPr>
        <w:ind w:firstLine="720"/>
        <w:rPr>
          <w:rFonts w:cstheme="minorHAnsi"/>
        </w:rPr>
      </w:pPr>
      <w:hyperlink r:id="rId22" w:history="1">
        <w:r w:rsidR="002328B1" w:rsidRPr="003D042A">
          <w:rPr>
            <w:rStyle w:val="Hyperlink"/>
            <w:rFonts w:cstheme="minorHAnsi"/>
          </w:rPr>
          <w:t>https://smith.queensu.ca/bcom/the_program/academic_calendar.php</w:t>
        </w:r>
      </w:hyperlink>
    </w:p>
    <w:p w14:paraId="57ADD0B1" w14:textId="77777777" w:rsidR="002328B1" w:rsidRPr="003D042A" w:rsidRDefault="002328B1" w:rsidP="002328B1">
      <w:pPr>
        <w:rPr>
          <w:rFonts w:cstheme="minorHAnsi"/>
        </w:rPr>
      </w:pPr>
    </w:p>
    <w:p w14:paraId="422BF1A3" w14:textId="1D2D3291" w:rsidR="002328B1" w:rsidRDefault="002328B1" w:rsidP="002328B1">
      <w:pPr>
        <w:rPr>
          <w:rFonts w:asciiTheme="majorHAnsi" w:eastAsia="Times New Roman" w:hAnsiTheme="majorHAnsi" w:cstheme="majorHAnsi"/>
          <w:color w:val="2F5496" w:themeColor="accent1" w:themeShade="BF"/>
          <w:szCs w:val="24"/>
          <w:lang w:eastAsia="en-CA"/>
        </w:rPr>
      </w:pPr>
    </w:p>
    <w:sectPr w:rsidR="00232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EDFBD" w14:textId="77777777" w:rsidR="00641EA8" w:rsidRDefault="00641EA8">
      <w:pPr>
        <w:spacing w:after="0" w:line="240" w:lineRule="auto"/>
      </w:pPr>
      <w:r>
        <w:separator/>
      </w:r>
    </w:p>
  </w:endnote>
  <w:endnote w:type="continuationSeparator" w:id="0">
    <w:p w14:paraId="6C853667" w14:textId="77777777" w:rsidR="00641EA8" w:rsidRDefault="00641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06018" w14:textId="47A52A4A" w:rsidR="003D4783" w:rsidRDefault="00DD75B8">
    <w:pPr>
      <w:pStyle w:val="Footer"/>
      <w:rPr>
        <w:noProof/>
      </w:rPr>
    </w:pPr>
    <w:r>
      <w:fldChar w:fldCharType="begin"/>
    </w:r>
    <w:r>
      <w:instrText xml:space="preserve"> DATE \@ "MMMM d, yyyy" </w:instrText>
    </w:r>
    <w:r>
      <w:fldChar w:fldCharType="separate"/>
    </w:r>
    <w:r w:rsidR="001344A5">
      <w:rPr>
        <w:noProof/>
      </w:rPr>
      <w:t>June 6, 2022</w:t>
    </w:r>
    <w:r>
      <w:fldChar w:fldCharType="end"/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AD566" w14:textId="77777777" w:rsidR="00641EA8" w:rsidRDefault="00641EA8">
      <w:pPr>
        <w:spacing w:after="0" w:line="240" w:lineRule="auto"/>
      </w:pPr>
      <w:r>
        <w:separator/>
      </w:r>
    </w:p>
  </w:footnote>
  <w:footnote w:type="continuationSeparator" w:id="0">
    <w:p w14:paraId="78AACB90" w14:textId="77777777" w:rsidR="00641EA8" w:rsidRDefault="00641E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2520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83C3126" w14:textId="77777777" w:rsidR="003D4783" w:rsidRDefault="00DD75B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366B61" w14:textId="77777777" w:rsidR="003D4783" w:rsidRDefault="001344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5322"/>
    <w:multiLevelType w:val="hybridMultilevel"/>
    <w:tmpl w:val="C9823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52AD8"/>
    <w:multiLevelType w:val="hybridMultilevel"/>
    <w:tmpl w:val="A4E210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20F6AB4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41566EF"/>
    <w:multiLevelType w:val="multilevel"/>
    <w:tmpl w:val="6CA206DE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E227EC9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92C1121"/>
    <w:multiLevelType w:val="hybridMultilevel"/>
    <w:tmpl w:val="2982D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sLQwMjQ3NDSztLBU0lEKTi0uzszPAykwrgUAynqS6SwAAAA="/>
  </w:docVars>
  <w:rsids>
    <w:rsidRoot w:val="002328B1"/>
    <w:rsid w:val="00044F09"/>
    <w:rsid w:val="00084E4F"/>
    <w:rsid w:val="001344A5"/>
    <w:rsid w:val="00175779"/>
    <w:rsid w:val="002328B1"/>
    <w:rsid w:val="0038592E"/>
    <w:rsid w:val="00452B83"/>
    <w:rsid w:val="00485EC7"/>
    <w:rsid w:val="00512572"/>
    <w:rsid w:val="00641EA8"/>
    <w:rsid w:val="00710EAF"/>
    <w:rsid w:val="00B4476E"/>
    <w:rsid w:val="00CA09A7"/>
    <w:rsid w:val="00D6716A"/>
    <w:rsid w:val="00DD75B8"/>
    <w:rsid w:val="00E26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2D4BC"/>
  <w15:chartTrackingRefBased/>
  <w15:docId w15:val="{FBB826BF-E7E7-4070-84DB-901804EE4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B1"/>
    <w:pPr>
      <w:ind w:left="720"/>
      <w:contextualSpacing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2328B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328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328B1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2328B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3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msonormal"/>
    <w:basedOn w:val="Normal"/>
    <w:rsid w:val="002328B1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queensu.ca/ombuds)" TargetMode="External"/><Relationship Id="rId18" Type="http://schemas.openxmlformats.org/officeDocument/2006/relationships/hyperlink" Target="https://nursing.queensu.ca/academic-calendar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queensu.ca/sps/current-students/academic-procedures/academic-integrity-policy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bhsc.queensu.ca/current-students/academic-calenda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alendar.engineering.queensu.ca/content.php?catoid=8&amp;navoid=207" TargetMode="External"/><Relationship Id="rId20" Type="http://schemas.openxmlformats.org/officeDocument/2006/relationships/hyperlink" Target="https://www.queensu.ca/sgs/graduate-calendar/academic-integrity-polic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educ.queensu.ca/regulations-policies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hyperlink" Target="https://law.queensu.ca/programs/jd/student-support/academic-integrit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queensu.ca/artsci/students-at-queens/academic-integrity" TargetMode="External"/><Relationship Id="rId22" Type="http://schemas.openxmlformats.org/officeDocument/2006/relationships/hyperlink" Target="https://smith.queensu.ca/bcom/the_program/academic_calendar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973967B6BF594993F46DAABD06A592" ma:contentTypeVersion="16" ma:contentTypeDescription="Create a new document." ma:contentTypeScope="" ma:versionID="6d6aec58e2650bbaa9a5a06c6840ab4f">
  <xsd:schema xmlns:xsd="http://www.w3.org/2001/XMLSchema" xmlns:xs="http://www.w3.org/2001/XMLSchema" xmlns:p="http://schemas.microsoft.com/office/2006/metadata/properties" xmlns:ns2="fa5916b4-1293-4de9-8a66-1ce24c8990e6" xmlns:ns3="34e9baa2-4145-40f9-af15-54b5f317801e" targetNamespace="http://schemas.microsoft.com/office/2006/metadata/properties" ma:root="true" ma:fieldsID="76aac4f1a040396cc2a20c3ee29bc940" ns2:_="" ns3:_="">
    <xsd:import namespace="fa5916b4-1293-4de9-8a66-1ce24c8990e6"/>
    <xsd:import namespace="34e9baa2-4145-40f9-af15-54b5f317801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916b4-1293-4de9-8a66-1ce24c8990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4ccb02a-26f0-4a5c-b98d-1f6d2bbde3db}" ma:internalName="TaxCatchAll" ma:showField="CatchAllData" ma:web="fa5916b4-1293-4de9-8a66-1ce24c8990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9baa2-4145-40f9-af15-54b5f31780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5916b4-1293-4de9-8a66-1ce24c8990e6" xsi:nil="true"/>
    <lcf76f155ced4ddcb4097134ff3c332f xmlns="34e9baa2-4145-40f9-af15-54b5f31780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313610-D96F-4C9C-983C-CF54F95DC5C0}"/>
</file>

<file path=customXml/itemProps2.xml><?xml version="1.0" encoding="utf-8"?>
<ds:datastoreItem xmlns:ds="http://schemas.openxmlformats.org/officeDocument/2006/customXml" ds:itemID="{04403B28-2F34-4792-9B4C-478C583651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599925-1D63-413C-9896-E507144F35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0</Words>
  <Characters>45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Blake</dc:creator>
  <cp:keywords/>
  <dc:description/>
  <cp:lastModifiedBy>Laurie Gedcke-Kerr</cp:lastModifiedBy>
  <cp:revision>2</cp:revision>
  <dcterms:created xsi:type="dcterms:W3CDTF">2022-06-06T15:04:00Z</dcterms:created>
  <dcterms:modified xsi:type="dcterms:W3CDTF">2022-06-06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0</vt:r8>
  </property>
  <property fmtid="{D5CDD505-2E9C-101B-9397-08002B2CF9AE}" pid="3" name="ContentTypeId">
    <vt:lpwstr>0x0101000F50404FF720084C9C845519105EB60A</vt:lpwstr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